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མོ་རིགས་བྱེད་མའི་སྒྲུབ་པའི་ཐབས།༄༅༅། །​རྒྱ་གར་སྐད་དུ། ཀུ་རུ་ཀུལླེ་སཱ་དྷ་ནཾ། བོད་སྐད་དུ། ལྷ་མོ་རིགས་བྱེད་མའི་སྒྲུབ་པའི་</w:t>
      </w:r>
      <w:r>
        <w:rPr>
          <w:rStyle w:val="FootnoteReference"/>
        </w:rPr>
        <w:footnoteReference w:id="20"/>
      </w:r>
      <w:r>
        <w:t xml:space="preserve">ཐབས། ལྷ་མོ་རིགས་</w:t>
      </w:r>
      <w:r>
        <w:rPr>
          <w:rStyle w:val="FootnoteReference"/>
        </w:rPr>
        <w:footnoteReference w:id="21"/>
      </w:r>
      <w:r>
        <w:t xml:space="preserve">བྱེད་མ་ལ་ཕྱག་འཚལ་ལོ། །​དང་པོར་བདེ་བའི་གདན་ལ་འདུག་སྟེ། རིགས་བྱེད་</w:t>
      </w:r>
      <w:r>
        <w:rPr>
          <w:rStyle w:val="FootnoteReference"/>
        </w:rPr>
        <w:footnoteReference w:id="22"/>
      </w:r>
      <w:r>
        <w:t xml:space="preserve">མའི་གཟུགས་སུ་</w:t>
      </w:r>
      <w:r>
        <w:rPr>
          <w:rStyle w:val="FootnoteReference"/>
        </w:rPr>
        <w:footnoteReference w:id="23"/>
      </w:r>
      <w:r>
        <w:t xml:space="preserve">བྱས་ནས་སེམས་ཅན་མ་ལུས་པ་དབང་དུ་བྱ་བ་བརྩམ་</w:t>
      </w:r>
      <w:r>
        <w:rPr>
          <w:rStyle w:val="FootnoteReference"/>
        </w:rPr>
        <w:footnoteReference w:id="24"/>
      </w:r>
      <w:r>
        <w:t xml:space="preserve">པར་བྱའོ། །​རང་གི་སྙིང་གར་ཉི་མའི་དཀྱིལ་འཁོར་རོ། །​དེའི་སྟེང་དུ་ཏྲཱཾ་དམར་པོའོ། །​དེ་ནས་འོད་ཟེར་རྣམ་པ་ལྔ་བྱུང་སྟེ། དེ་བཞིན་གཤེགས་པ་རྣམས་ཡང་དག་པར་མཆོད་ལ། དཀོན་མཆོག་གསུམ་ལ་སྐྱབས་སུ་མཆི། །​ཞེས་བྱ་བ་ལ་སོགས་པས་སྡིག་པ་བཤགས་པ་ལ་སོགས་</w:t>
      </w:r>
      <w:r>
        <w:rPr>
          <w:rStyle w:val="FootnoteReference"/>
        </w:rPr>
        <w:footnoteReference w:id="25"/>
      </w:r>
      <w:r>
        <w:t xml:space="preserve">པ་བྱས་ལ། སྟོང་པ་ཉིད་ཀྱི་</w:t>
      </w:r>
      <w:r>
        <w:rPr>
          <w:rStyle w:val="FootnoteReference"/>
        </w:rPr>
        <w:footnoteReference w:id="26"/>
      </w:r>
      <w:r>
        <w:t xml:space="preserve">རྣམ་པ་བསྒོམས་ལ། ཕྱིས་ནི་ཨུཏྤ་ལ་དམར་པོ། དེའི་སྟེང་དུ་ཉི་མའི་དཀྱིལ་འཁོར་དེའི་སྟེང་དུ་ཨཾ་དམར་པོ། འདི་ཐམས་ཅད་ཡོངས་སུ་གྱུར་པ་ལས་རིགས་</w:t>
      </w:r>
      <w:r>
        <w:rPr>
          <w:rStyle w:val="FootnoteReference"/>
        </w:rPr>
        <w:footnoteReference w:id="27"/>
      </w:r>
      <w:r>
        <w:t xml:space="preserve">བྱེད་མ་རྗེ་བཙུན་མདོག་དཀར་ཞིང་དམར་བ་ཕྱག་བཞི་པ། གཡས་པའི་ཕྱག་ན་མདའ་དང་མི་འཇིགས་པ་སྦྱིན་པའི་ཕྱག་གོ། །​གཡོན་པ་ན་གཞུ་དང་ཨུཏྤ་ལ་བསྣམས་པའོ། །​རྡོ་རྗེ་སྐྱིལ་མོ་ཀྲུང་གིས་གནས་ཤིང་ཤ་འགག་དམར་པོ་དང་། སྟོད་གཡོགས་དམར་པོ་ཅན་གྱི་</w:t>
      </w:r>
      <w:r>
        <w:rPr>
          <w:rStyle w:val="FootnoteReference"/>
        </w:rPr>
        <w:footnoteReference w:id="28"/>
      </w:r>
      <w:r>
        <w:t xml:space="preserve">རྣམ་པར་བསྒོམ་པར་བྱའོ། །​</w:t>
      </w:r>
      <w:r>
        <w:rPr>
          <w:rStyle w:val="FootnoteReference"/>
        </w:rPr>
        <w:footnoteReference w:id="29"/>
      </w:r>
      <w:r>
        <w:t xml:space="preserve">འོག་ཏུ་འདོད་པའི་ལྷ་ཆུང་མ་དང་བཅས་པ་བསམས་ཏེ། ཕྱི་</w:t>
      </w:r>
      <w:r>
        <w:rPr>
          <w:rStyle w:val="FootnoteReference"/>
        </w:rPr>
        <w:footnoteReference w:id="30"/>
      </w:r>
      <w:r>
        <w:t xml:space="preserve">ནས་བསྒོམ་པ་དང་ལྡན་པས་སྔགས་ཀྱི་བཟླས་པ་བྱའོ། །​ཨོཾ་ཀུ་རུ་ཀུལླེ་སྭཱ་ཧཱ། རིགས་</w:t>
      </w:r>
      <w:r>
        <w:rPr>
          <w:rStyle w:val="FootnoteReference"/>
        </w:rPr>
        <w:footnoteReference w:id="31"/>
      </w:r>
      <w:r>
        <w:t xml:space="preserve">བྱེད་མའི་སྒྲུབ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བྱེད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ྩ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འོ། །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7Z</dcterms:created>
  <dcterms:modified xsi:type="dcterms:W3CDTF">2023-07-06T0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